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67C50D" w14:textId="5C5A669B" w:rsidR="002B6321" w:rsidRPr="008A301F" w:rsidRDefault="002B6321" w:rsidP="00474301">
      <w:pPr>
        <w:autoSpaceDE w:val="0"/>
        <w:autoSpaceDN w:val="0"/>
        <w:adjustRightInd w:val="0"/>
        <w:spacing w:after="0" w:line="240" w:lineRule="auto"/>
        <w:jc w:val="center"/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</w:pPr>
      <w:r w:rsidRPr="008A301F"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  <w:t xml:space="preserve">Vooraanmelding </w:t>
      </w:r>
      <w:r w:rsidR="00E5104C" w:rsidRPr="008A301F"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  <w:t>call Persoonlijkheidsstoornissen</w:t>
      </w:r>
    </w:p>
    <w:p w14:paraId="5B0510C1" w14:textId="77777777" w:rsidR="002B6321" w:rsidRPr="008A301F" w:rsidRDefault="002B6321" w:rsidP="00DA613A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</w:p>
    <w:p w14:paraId="1419814D" w14:textId="47386EF2" w:rsidR="00DA613A" w:rsidRPr="008A301F" w:rsidRDefault="00DA613A" w:rsidP="00DA613A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  <w:r w:rsidRPr="008A301F"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  <w:t>Instructies</w:t>
      </w:r>
    </w:p>
    <w:p w14:paraId="75F005C0" w14:textId="77777777" w:rsidR="00DA613A" w:rsidRPr="008A301F" w:rsidRDefault="00DA613A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i/>
          <w:iCs/>
          <w:color w:val="000000"/>
        </w:rPr>
      </w:pPr>
    </w:p>
    <w:p w14:paraId="4FF73E3C" w14:textId="5E494E3D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Invullen</w:t>
      </w:r>
    </w:p>
    <w:p w14:paraId="520CD205" w14:textId="71007B9C" w:rsidR="00DA613A" w:rsidRPr="008A301F" w:rsidRDefault="00DA613A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Lees voor het invullen van dit formulier de </w:t>
      </w:r>
      <w:r w:rsidR="00E5104C" w:rsidRPr="008A301F">
        <w:rPr>
          <w:rFonts w:ascii="Candara" w:hAnsi="Candara" w:cs="RijksoverheidSansText-Italic"/>
          <w:color w:val="000000"/>
        </w:rPr>
        <w:t xml:space="preserve">calltekst en de </w:t>
      </w:r>
      <w:hyperlink r:id="rId11" w:anchor="wetenschappelijke" w:history="1">
        <w:r w:rsidRPr="001C6F16">
          <w:rPr>
            <w:rStyle w:val="Hyperlink"/>
            <w:rFonts w:ascii="Candara" w:hAnsi="Candara" w:cs="RijksoverheidSansText-Italic"/>
          </w:rPr>
          <w:t>subsidiecriteria</w:t>
        </w:r>
      </w:hyperlink>
      <w:r w:rsidRPr="008A301F">
        <w:rPr>
          <w:rFonts w:ascii="Candara" w:hAnsi="Candara" w:cs="RijksoverheidSansText-Italic"/>
          <w:color w:val="000000"/>
        </w:rPr>
        <w:t xml:space="preserve"> </w:t>
      </w:r>
      <w:r w:rsidR="00D61726" w:rsidRPr="008A301F">
        <w:rPr>
          <w:rFonts w:ascii="Candara" w:hAnsi="Candara" w:cs="RijksoverheidSansText-Italic"/>
          <w:color w:val="000000"/>
        </w:rPr>
        <w:t>zorgvuldig door.</w:t>
      </w:r>
    </w:p>
    <w:p w14:paraId="1D50CB35" w14:textId="290FCA6B" w:rsidR="009A4504" w:rsidRPr="008A301F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Neemt u ook vast kennis van het begrotingsformat en de bijbehorende instructies.</w:t>
      </w:r>
    </w:p>
    <w:p w14:paraId="17C12CF3" w14:textId="0D58939C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Vul het formulier volledig in. </w:t>
      </w:r>
    </w:p>
    <w:p w14:paraId="5C8BE5BF" w14:textId="09655B6B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Vul het formulier in het Nederlands</w:t>
      </w:r>
      <w:r w:rsidR="00D33AB7" w:rsidRPr="008A301F">
        <w:rPr>
          <w:rFonts w:ascii="Candara" w:hAnsi="Candara" w:cs="RijksoverheidSansText-Italic"/>
          <w:color w:val="000000"/>
        </w:rPr>
        <w:t xml:space="preserve"> in.</w:t>
      </w:r>
    </w:p>
    <w:p w14:paraId="7F59E999" w14:textId="08BAC686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Houdt u </w:t>
      </w:r>
      <w:r w:rsidR="00D33AB7" w:rsidRPr="008A301F">
        <w:rPr>
          <w:rFonts w:ascii="Candara" w:hAnsi="Candara" w:cs="RijksoverheidSansText-Italic"/>
          <w:color w:val="000000"/>
        </w:rPr>
        <w:t xml:space="preserve">strikt </w:t>
      </w:r>
      <w:r w:rsidRPr="008A301F">
        <w:rPr>
          <w:rFonts w:ascii="Candara" w:hAnsi="Candara" w:cs="RijksoverheidSansText-Italic"/>
          <w:color w:val="000000"/>
        </w:rPr>
        <w:t xml:space="preserve">aan </w:t>
      </w:r>
      <w:r w:rsidR="00D33AB7" w:rsidRPr="008A301F">
        <w:rPr>
          <w:rFonts w:ascii="Candara" w:hAnsi="Candara" w:cs="RijksoverheidSansText-Italic"/>
          <w:color w:val="000000"/>
        </w:rPr>
        <w:t xml:space="preserve">het format en </w:t>
      </w:r>
      <w:r w:rsidRPr="008A301F">
        <w:rPr>
          <w:rFonts w:ascii="Candara" w:hAnsi="Candara" w:cs="RijksoverheidSansText-Italic"/>
          <w:color w:val="000000"/>
        </w:rPr>
        <w:t>de gestelde limieten voor de hoeveelheid tekst.</w:t>
      </w:r>
    </w:p>
    <w:p w14:paraId="2765B754" w14:textId="36BDB2E5" w:rsidR="00DA0735" w:rsidRPr="008A301F" w:rsidRDefault="00DA0735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Informatie die in het begeleidend schrijven wordt vermeld wordt niet gelezen. </w:t>
      </w:r>
    </w:p>
    <w:p w14:paraId="60CA326B" w14:textId="53FDD51C" w:rsidR="00D61726" w:rsidRPr="008A301F" w:rsidRDefault="00CD0B15" w:rsidP="009A4504">
      <w:pPr>
        <w:pStyle w:val="Lijstalinea"/>
        <w:numPr>
          <w:ilvl w:val="0"/>
          <w:numId w:val="11"/>
        </w:numPr>
        <w:tabs>
          <w:tab w:val="left" w:pos="4820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Onder het kopje ‘samenvatting’ geeft u een samenvatting van uw </w:t>
      </w:r>
      <w:r w:rsidR="009A4504" w:rsidRPr="008A301F">
        <w:rPr>
          <w:rFonts w:ascii="Candara" w:hAnsi="Candara" w:cs="RijksoverheidSansText-Italic"/>
          <w:color w:val="000000"/>
        </w:rPr>
        <w:t>projectvoorstel</w:t>
      </w:r>
      <w:r w:rsidR="00D61726" w:rsidRPr="008A301F">
        <w:rPr>
          <w:rFonts w:ascii="Candara" w:hAnsi="Candara" w:cs="RijksoverheidSansText-Italic"/>
          <w:color w:val="000000"/>
        </w:rPr>
        <w:t xml:space="preserve"> </w:t>
      </w:r>
    </w:p>
    <w:p w14:paraId="7DDA90BF" w14:textId="1735B80B" w:rsidR="00D61726" w:rsidRPr="008A301F" w:rsidRDefault="00D61726" w:rsidP="00D61726">
      <w:pPr>
        <w:pStyle w:val="Lijstalinea"/>
        <w:autoSpaceDE w:val="0"/>
        <w:autoSpaceDN w:val="0"/>
        <w:adjustRightInd w:val="0"/>
        <w:spacing w:after="0" w:line="240" w:lineRule="auto"/>
        <w:ind w:left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In de </w:t>
      </w:r>
      <w:r w:rsidR="009A4504" w:rsidRPr="008A301F">
        <w:rPr>
          <w:rFonts w:ascii="Candara" w:hAnsi="Candara" w:cs="RijksoverheidSansText-Italic"/>
          <w:color w:val="000000"/>
        </w:rPr>
        <w:t>samenvatting</w:t>
      </w:r>
      <w:r w:rsidRPr="008A301F">
        <w:rPr>
          <w:rFonts w:ascii="Candara" w:hAnsi="Candara" w:cs="RijksoverheidSansText-Italic"/>
          <w:color w:val="000000"/>
        </w:rPr>
        <w:t xml:space="preserve"> beschrijft u: </w:t>
      </w:r>
    </w:p>
    <w:p w14:paraId="44025A30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/>
          <w:i/>
          <w:iCs/>
        </w:rPr>
      </w:pPr>
      <w:r w:rsidRPr="008A301F">
        <w:rPr>
          <w:rFonts w:ascii="Candara" w:hAnsi="Candara"/>
          <w:i/>
          <w:iCs/>
        </w:rPr>
        <w:t>probleem- en doelstelling</w:t>
      </w:r>
    </w:p>
    <w:p w14:paraId="294ABF3A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/>
          <w:i/>
          <w:iCs/>
        </w:rPr>
      </w:pPr>
      <w:r w:rsidRPr="008A301F">
        <w:rPr>
          <w:rFonts w:ascii="Candara" w:hAnsi="Candara"/>
          <w:i/>
          <w:iCs/>
        </w:rPr>
        <w:t>vraagstellingen</w:t>
      </w:r>
    </w:p>
    <w:p w14:paraId="3396DB1A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  <w:r w:rsidRPr="008A301F">
        <w:rPr>
          <w:rFonts w:ascii="Candara" w:hAnsi="Candara" w:cs="RijksoverheidSansText-Regular"/>
          <w:i/>
          <w:iCs/>
        </w:rPr>
        <w:t>methode van het onderzoek, belangrijkste uitkomstvariabele(n), aantal patiënten en analysemethoden</w:t>
      </w:r>
    </w:p>
    <w:p w14:paraId="4D7D0A33" w14:textId="2883D101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  <w:r w:rsidRPr="008A301F">
        <w:rPr>
          <w:rFonts w:ascii="Candara" w:hAnsi="Candara" w:cs="RijksoverheidSansText-Regular"/>
          <w:i/>
          <w:iCs/>
        </w:rPr>
        <w:t>implementati</w:t>
      </w:r>
      <w:r w:rsidR="009A4504" w:rsidRPr="008A301F">
        <w:rPr>
          <w:rFonts w:ascii="Candara" w:hAnsi="Candara" w:cs="RijksoverheidSansText-Regular"/>
          <w:i/>
          <w:iCs/>
        </w:rPr>
        <w:t>e</w:t>
      </w:r>
      <w:r w:rsidRPr="008A301F">
        <w:rPr>
          <w:rFonts w:ascii="Candara" w:hAnsi="Candara" w:cs="RijksoverheidSansText-Regular"/>
          <w:i/>
          <w:iCs/>
        </w:rPr>
        <w:t>mogelijkheden van de uitkomsten van het onderzoek voor de patiëntenzorg</w:t>
      </w:r>
    </w:p>
    <w:p w14:paraId="3BEE69BA" w14:textId="77777777" w:rsidR="00CD0B15" w:rsidRPr="008A301F" w:rsidRDefault="00CD0B15" w:rsidP="00CD0B15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</w:p>
    <w:p w14:paraId="102476E8" w14:textId="417918D0" w:rsidR="00CD0B15" w:rsidRPr="008A301F" w:rsidRDefault="00CD0B15" w:rsidP="00CD0B15">
      <w:pPr>
        <w:autoSpaceDE w:val="0"/>
        <w:autoSpaceDN w:val="0"/>
        <w:adjustRightInd w:val="0"/>
        <w:spacing w:after="0" w:line="240" w:lineRule="auto"/>
        <w:ind w:left="360"/>
        <w:rPr>
          <w:rFonts w:ascii="Candara" w:hAnsi="Candara" w:cs="RijksoverheidSansText-Regular"/>
        </w:rPr>
      </w:pPr>
      <w:r w:rsidRPr="008A301F">
        <w:rPr>
          <w:rFonts w:ascii="Candara" w:hAnsi="Candara" w:cs="RijksoverheidSansText-Regular"/>
        </w:rPr>
        <w:t xml:space="preserve">De samenvatting mag niet meer dan </w:t>
      </w:r>
      <w:r w:rsidR="00BC0ED9" w:rsidRPr="008A301F">
        <w:rPr>
          <w:rFonts w:ascii="Candara" w:hAnsi="Candara" w:cs="RijksoverheidSansText-Regular"/>
        </w:rPr>
        <w:t>3500 tekens</w:t>
      </w:r>
      <w:r w:rsidRPr="008A301F">
        <w:rPr>
          <w:rFonts w:ascii="Candara" w:hAnsi="Candara" w:cs="RijksoverheidSansText-Regular"/>
        </w:rPr>
        <w:t xml:space="preserve"> zijn en u mag de </w:t>
      </w:r>
      <w:r w:rsidR="008A301F" w:rsidRPr="008A301F">
        <w:rPr>
          <w:rFonts w:ascii="Candara" w:hAnsi="Candara" w:cs="RijksoverheidSansText-Regular"/>
        </w:rPr>
        <w:t>lay-out</w:t>
      </w:r>
      <w:r w:rsidRPr="008A301F">
        <w:rPr>
          <w:rFonts w:ascii="Candara" w:hAnsi="Candara" w:cs="RijksoverheidSansText-Regular"/>
        </w:rPr>
        <w:t xml:space="preserve"> (lettertype, lettergrootte, regelafstand, marges) van het formulier niet aanpassen</w:t>
      </w:r>
      <w:r w:rsidR="00BC0ED9" w:rsidRPr="008A301F">
        <w:rPr>
          <w:rFonts w:ascii="Candara" w:hAnsi="Candara" w:cs="RijksoverheidSansText-Regular"/>
        </w:rPr>
        <w:t>.</w:t>
      </w:r>
    </w:p>
    <w:p w14:paraId="52C8DC07" w14:textId="77777777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004367A2" w14:textId="360D20B6" w:rsidR="00D33AB7" w:rsidRPr="008A301F" w:rsidRDefault="00D33AB7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8A301F">
        <w:rPr>
          <w:rFonts w:ascii="Candara" w:hAnsi="Candara" w:cs="RijksoverheidSansText-Italic"/>
          <w:b/>
          <w:bCs/>
          <w:color w:val="8B658A" w:themeColor="background1"/>
        </w:rPr>
        <w:t xml:space="preserve">Formulieren die niet voldoen aan de hierboven gestelde eisen zullen niet in behandeling worden genomen. Gelegenheid tot verbetering wordt niet geboden. </w:t>
      </w:r>
    </w:p>
    <w:p w14:paraId="4298BBD9" w14:textId="77777777" w:rsidR="00D33AB7" w:rsidRPr="008A301F" w:rsidRDefault="00D33AB7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6B14C1BF" w14:textId="6CDA8793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Indienen</w:t>
      </w:r>
    </w:p>
    <w:p w14:paraId="601938A3" w14:textId="6E4A80C5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Stuur het volledig ingevulde formulier vóór de deadline naar </w:t>
      </w:r>
      <w:hyperlink r:id="rId12" w:history="1">
        <w:r w:rsidRPr="008A301F">
          <w:rPr>
            <w:rStyle w:val="Hyperlink"/>
            <w:rFonts w:ascii="Candara" w:hAnsi="Candara" w:cs="RijksoverheidSansText-Italic"/>
          </w:rPr>
          <w:t>info@stichtingtotsteunvcvgz.nl</w:t>
        </w:r>
      </w:hyperlink>
      <w:r w:rsidRPr="008A301F">
        <w:rPr>
          <w:rFonts w:ascii="Candara" w:hAnsi="Candara" w:cs="RijksoverheidSansText-Italic"/>
          <w:color w:val="000000"/>
        </w:rPr>
        <w:t xml:space="preserve">. </w:t>
      </w:r>
    </w:p>
    <w:p w14:paraId="5DB51868" w14:textId="5784588D" w:rsidR="009A4504" w:rsidRPr="008A301F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Voeg het vooraanmeldformulier als Word-document bij. </w:t>
      </w:r>
    </w:p>
    <w:p w14:paraId="5E89CE4C" w14:textId="0ADA8150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Vermeld in de onderwerpsregel AANVRAAG</w:t>
      </w:r>
      <w:r w:rsidR="00E5104C" w:rsidRPr="008A301F">
        <w:rPr>
          <w:rFonts w:ascii="Candara" w:hAnsi="Candara" w:cs="RijksoverheidSansText-Italic"/>
          <w:color w:val="000000"/>
        </w:rPr>
        <w:t xml:space="preserve"> CPS</w:t>
      </w:r>
      <w:r w:rsidRPr="008A301F">
        <w:rPr>
          <w:rFonts w:ascii="Candara" w:hAnsi="Candara" w:cs="RijksoverheidSansText-Italic"/>
          <w:color w:val="000000"/>
        </w:rPr>
        <w:t xml:space="preserve"> [naam onderzoek].</w:t>
      </w:r>
    </w:p>
    <w:p w14:paraId="3C682B6C" w14:textId="77777777" w:rsidR="009A4504" w:rsidRPr="008A301F" w:rsidRDefault="009A4504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49FBC0E0" w14:textId="6105BE93" w:rsidR="00D61726" w:rsidRPr="008A301F" w:rsidRDefault="00D61726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8A301F">
        <w:rPr>
          <w:rFonts w:ascii="Candara" w:hAnsi="Candara" w:cs="RijksoverheidSansText-Italic"/>
          <w:b/>
          <w:bCs/>
          <w:color w:val="8B658A" w:themeColor="background1"/>
        </w:rPr>
        <w:t>U ontvangt binnen een week een ontvangstbevestiging. Heeft u geen ontvangstbevestiging ontvangen, neemt u dan even contact op.</w:t>
      </w:r>
    </w:p>
    <w:p w14:paraId="4B20F9F5" w14:textId="77777777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1DFF38E0" w14:textId="1AC6034F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Beoordeling</w:t>
      </w:r>
    </w:p>
    <w:p w14:paraId="0C37155B" w14:textId="361D37E5" w:rsidR="00D61726" w:rsidRPr="008A301F" w:rsidRDefault="00BC0ED9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D</w:t>
      </w:r>
      <w:r w:rsidR="00E5104C" w:rsidRPr="008A301F">
        <w:rPr>
          <w:rFonts w:ascii="Candara" w:hAnsi="Candara" w:cs="RijksoverheidSansText-Italic"/>
          <w:color w:val="000000"/>
        </w:rPr>
        <w:t>e programmacommissie</w:t>
      </w:r>
      <w:r w:rsidR="00D33AB7" w:rsidRPr="008A301F">
        <w:rPr>
          <w:rFonts w:ascii="Candara" w:hAnsi="Candara" w:cs="RijksoverheidSansText-Italic"/>
          <w:color w:val="000000"/>
        </w:rPr>
        <w:t xml:space="preserve"> beoordeelt of uw projectidee in aanmerking </w:t>
      </w:r>
      <w:r w:rsidR="009A4504" w:rsidRPr="008A301F">
        <w:rPr>
          <w:rFonts w:ascii="Candara" w:hAnsi="Candara" w:cs="RijksoverheidSansText-Italic"/>
          <w:color w:val="000000"/>
        </w:rPr>
        <w:t>komt</w:t>
      </w:r>
      <w:r w:rsidR="00D33AB7" w:rsidRPr="008A301F">
        <w:rPr>
          <w:rFonts w:ascii="Candara" w:hAnsi="Candara" w:cs="RijksoverheidSansText-Italic"/>
          <w:color w:val="000000"/>
        </w:rPr>
        <w:t xml:space="preserve"> voor subsidi</w:t>
      </w:r>
      <w:r w:rsidR="009A4504" w:rsidRPr="008A301F">
        <w:rPr>
          <w:rFonts w:ascii="Candara" w:hAnsi="Candara" w:cs="RijksoverheidSansText-Italic"/>
          <w:color w:val="000000"/>
        </w:rPr>
        <w:t xml:space="preserve">ëring. </w:t>
      </w:r>
      <w:r w:rsidR="00D33AB7" w:rsidRPr="008A301F">
        <w:rPr>
          <w:rFonts w:ascii="Candara" w:hAnsi="Candara" w:cs="RijksoverheidSansText-Italic"/>
          <w:color w:val="000000"/>
        </w:rPr>
        <w:t xml:space="preserve"> </w:t>
      </w:r>
    </w:p>
    <w:p w14:paraId="283BB534" w14:textId="2A5CAD7E" w:rsidR="00D33AB7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>
        <w:rPr>
          <w:rFonts w:ascii="Candara" w:hAnsi="Candara" w:cs="RijksoverheidSansText-Italic"/>
          <w:color w:val="000000"/>
        </w:rPr>
        <w:t xml:space="preserve">Een positieve beoordeling van uw </w:t>
      </w:r>
      <w:r w:rsidR="008A301F">
        <w:rPr>
          <w:rFonts w:ascii="Candara" w:hAnsi="Candara" w:cs="RijksoverheidSansText-Italic"/>
          <w:color w:val="000000"/>
        </w:rPr>
        <w:t>voor</w:t>
      </w:r>
      <w:r>
        <w:rPr>
          <w:rFonts w:ascii="Candara" w:hAnsi="Candara" w:cs="RijksoverheidSansText-Italic"/>
          <w:color w:val="000000"/>
        </w:rPr>
        <w:t xml:space="preserve">aanvraag geeft u het recht een subsidieaanvraag in te dienen voor de </w:t>
      </w:r>
      <w:r w:rsidRPr="009A4504">
        <w:rPr>
          <w:rFonts w:ascii="Candara" w:hAnsi="Candara" w:cs="RijksoverheidSansText-Italic"/>
          <w:color w:val="000000"/>
          <w:u w:val="single"/>
        </w:rPr>
        <w:t>eerstvolgende</w:t>
      </w:r>
      <w:r>
        <w:rPr>
          <w:rFonts w:ascii="Candara" w:hAnsi="Candara" w:cs="RijksoverheidSansText-Italic"/>
          <w:color w:val="000000"/>
        </w:rPr>
        <w:t xml:space="preserve"> subsidieronde.</w:t>
      </w:r>
      <w:r w:rsidR="00D33AB7">
        <w:rPr>
          <w:rFonts w:ascii="Candara" w:hAnsi="Candara" w:cs="RijksoverheidSansText-Italic"/>
          <w:color w:val="000000"/>
        </w:rPr>
        <w:t xml:space="preserve"> Een positieve beoordeling</w:t>
      </w:r>
      <w:r>
        <w:rPr>
          <w:rFonts w:ascii="Candara" w:hAnsi="Candara" w:cs="RijksoverheidSansText-Italic"/>
          <w:color w:val="000000"/>
        </w:rPr>
        <w:t xml:space="preserve"> van de vooraanmelding</w:t>
      </w:r>
      <w:r w:rsidR="00D33AB7">
        <w:rPr>
          <w:rFonts w:ascii="Candara" w:hAnsi="Candara" w:cs="RijksoverheidSansText-Italic"/>
          <w:color w:val="000000"/>
        </w:rPr>
        <w:t xml:space="preserve"> </w:t>
      </w:r>
      <w:r>
        <w:rPr>
          <w:rFonts w:ascii="Candara" w:hAnsi="Candara" w:cs="RijksoverheidSansText-Italic"/>
          <w:color w:val="000000"/>
        </w:rPr>
        <w:t>biedt</w:t>
      </w:r>
      <w:r w:rsidR="00D33AB7">
        <w:rPr>
          <w:rFonts w:ascii="Candara" w:hAnsi="Candara" w:cs="RijksoverheidSansText-Italic"/>
          <w:color w:val="000000"/>
        </w:rPr>
        <w:t xml:space="preserve"> geen garanties dat uw subsidieaanvraag zal worden gehonoreerd. </w:t>
      </w:r>
    </w:p>
    <w:p w14:paraId="42A7AE02" w14:textId="77777777" w:rsidR="009A4504" w:rsidRDefault="00D33AB7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>
        <w:rPr>
          <w:rFonts w:ascii="Candara" w:hAnsi="Candara" w:cs="RijksoverheidSansText-Italic"/>
          <w:color w:val="000000"/>
        </w:rPr>
        <w:t xml:space="preserve">Bij een negatieve beoordeling </w:t>
      </w:r>
      <w:r w:rsidR="009A4504">
        <w:rPr>
          <w:rFonts w:ascii="Candara" w:hAnsi="Candara" w:cs="RijksoverheidSansText-Italic"/>
          <w:color w:val="000000"/>
        </w:rPr>
        <w:t>ontvangt u geen uitgebreide motivering.</w:t>
      </w:r>
    </w:p>
    <w:p w14:paraId="410E9E16" w14:textId="409A0601" w:rsidR="00E5104C" w:rsidRPr="00B97320" w:rsidRDefault="00E5104C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B97320">
        <w:rPr>
          <w:rFonts w:ascii="Candara" w:hAnsi="Candara" w:cs="RijksoverheidSansText-Italic"/>
          <w:color w:val="000000"/>
        </w:rPr>
        <w:t xml:space="preserve">Bij een positieve beoordeling </w:t>
      </w:r>
      <w:r w:rsidR="008A301F" w:rsidRPr="00B97320">
        <w:rPr>
          <w:rFonts w:ascii="Candara" w:hAnsi="Candara" w:cs="RijksoverheidSansText-Italic"/>
          <w:color w:val="000000"/>
        </w:rPr>
        <w:t>brengt de programmacommissie op basis van de beschikbare middelen een prioritering aan in de aanvragen die worden voorgedragen aan het bestuur.</w:t>
      </w:r>
      <w:r w:rsidR="00BC0ED9" w:rsidRPr="00B97320">
        <w:rPr>
          <w:rFonts w:ascii="Candara" w:hAnsi="Candara" w:cs="RijksoverheidSansText-Italic"/>
          <w:color w:val="000000"/>
        </w:rPr>
        <w:t xml:space="preserve"> </w:t>
      </w:r>
    </w:p>
    <w:p w14:paraId="632AE811" w14:textId="77777777" w:rsidR="00BC0ED9" w:rsidRPr="00B97320" w:rsidRDefault="00BC0ED9" w:rsidP="00335CB3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B97320">
        <w:rPr>
          <w:rFonts w:ascii="Candara" w:hAnsi="Candara" w:cs="RijksoverheidSansText-Italic"/>
          <w:color w:val="000000"/>
        </w:rPr>
        <w:t xml:space="preserve">Het bestuur besluit over toekenning van de gevraagde subsidie. </w:t>
      </w:r>
    </w:p>
    <w:p w14:paraId="5277CB8E" w14:textId="7DB350AD" w:rsidR="00D33AB7" w:rsidRPr="00BC0ED9" w:rsidRDefault="009A4504" w:rsidP="00BC0ED9">
      <w:pPr>
        <w:pStyle w:val="Lijstalinea"/>
        <w:autoSpaceDE w:val="0"/>
        <w:autoSpaceDN w:val="0"/>
        <w:adjustRightInd w:val="0"/>
        <w:spacing w:after="0" w:line="240" w:lineRule="auto"/>
        <w:ind w:left="284"/>
        <w:rPr>
          <w:rFonts w:ascii="Candara" w:hAnsi="Candara" w:cs="RijksoverheidSansText-Italic"/>
          <w:color w:val="000000"/>
        </w:rPr>
      </w:pPr>
      <w:r w:rsidRPr="00BC0ED9">
        <w:rPr>
          <w:rFonts w:ascii="Candara" w:hAnsi="Candara" w:cs="RijksoverheidSansText-Italic"/>
          <w:color w:val="000000"/>
        </w:rPr>
        <w:t xml:space="preserve"> </w:t>
      </w:r>
    </w:p>
    <w:p w14:paraId="77BE0F54" w14:textId="521CBA7A" w:rsidR="009A4504" w:rsidRPr="00CD0B15" w:rsidRDefault="009A4504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CD0B15">
        <w:rPr>
          <w:rFonts w:ascii="Candara" w:hAnsi="Candara" w:cs="RijksoverheidSansText-Italic"/>
          <w:b/>
          <w:bCs/>
          <w:color w:val="8B658A" w:themeColor="background1"/>
        </w:rPr>
        <w:t xml:space="preserve">Over de beoordeling van het bestuur wordt niet gecorrespondeerd. </w:t>
      </w:r>
    </w:p>
    <w:p w14:paraId="6A298275" w14:textId="77777777" w:rsidR="00DA613A" w:rsidRDefault="00DA613A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FFFFFF"/>
          <w:sz w:val="30"/>
          <w:szCs w:val="30"/>
        </w:rPr>
      </w:pPr>
    </w:p>
    <w:p w14:paraId="5806D88D" w14:textId="77777777" w:rsidR="0032672B" w:rsidRPr="00656E03" w:rsidRDefault="0032672B" w:rsidP="00656E0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  <w:r w:rsidRPr="00656E03"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  <w:t>Goed om vast te weten</w:t>
      </w:r>
    </w:p>
    <w:p w14:paraId="50774DA9" w14:textId="72FE0768" w:rsidR="0032672B" w:rsidRPr="00B360D5" w:rsidRDefault="0032672B" w:rsidP="0032672B">
      <w:pP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t xml:space="preserve">Bij </w:t>
      </w:r>
      <w:r w:rsidRPr="0032672B">
        <w:rPr>
          <w:rFonts w:ascii="Candara" w:hAnsi="Candara" w:cs="RijksoverheidSansHeading-Bold"/>
          <w:b/>
          <w:bCs/>
          <w:sz w:val="24"/>
          <w:szCs w:val="26"/>
        </w:rPr>
        <w:t>definitieve aanvraag</w:t>
      </w:r>
      <w:r>
        <w:rPr>
          <w:rFonts w:ascii="Candara" w:hAnsi="Candara" w:cs="RijksoverheidSansHeading-Bold"/>
          <w:sz w:val="24"/>
          <w:szCs w:val="26"/>
        </w:rPr>
        <w:t xml:space="preserve"> dient u een haalbaarheidsanalyse en implementatieplan toe te voegen. Daarnaast moet u aangeven hoe cliënten betrokken worden. </w:t>
      </w:r>
    </w:p>
    <w:p w14:paraId="3D09DB0F" w14:textId="77777777" w:rsidR="0032672B" w:rsidRDefault="0032672B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br w:type="page"/>
      </w:r>
    </w:p>
    <w:p w14:paraId="3C200827" w14:textId="166F0B1B" w:rsidR="00CC7AED" w:rsidRPr="00B360D5" w:rsidRDefault="00FB7423" w:rsidP="00FB7423">
      <w:pPr>
        <w:pStyle w:val="Lijstalinea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Heading-Bold"/>
          <w:b/>
          <w:bCs/>
          <w:i/>
          <w:iCs/>
          <w:color w:val="8B658A" w:themeColor="background1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lastRenderedPageBreak/>
        <w:t>Aanvragers</w:t>
      </w:r>
    </w:p>
    <w:p w14:paraId="7918396A" w14:textId="77777777" w:rsidR="00BC0ED9" w:rsidRPr="00B360D5" w:rsidRDefault="00BC0ED9" w:rsidP="00BC0ED9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4"/>
          <w:szCs w:val="26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24"/>
          <w:szCs w:val="26"/>
        </w:rPr>
        <w:t>Hoofdaanvrager</w:t>
      </w:r>
    </w:p>
    <w:p w14:paraId="315F8BF3" w14:textId="25C3A023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Naam, titels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 w:rsidR="003A0176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bookmarkStart w:id="0" w:name="Text1"/>
      <w:r w:rsidR="003A0176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="003A0176">
        <w:rPr>
          <w:rFonts w:ascii="Candara" w:hAnsi="Candara" w:cs="RijksoverheidSansHeading-Bold"/>
          <w:sz w:val="24"/>
          <w:szCs w:val="26"/>
        </w:rPr>
      </w:r>
      <w:r w:rsidR="003A0176">
        <w:rPr>
          <w:rFonts w:ascii="Candara" w:hAnsi="Candara" w:cs="RijksoverheidSansHeading-Bold"/>
          <w:sz w:val="24"/>
          <w:szCs w:val="26"/>
        </w:rPr>
        <w:fldChar w:fldCharType="separate"/>
      </w:r>
      <w:r w:rsidR="003A0176"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 w:rsidR="003A0176">
        <w:rPr>
          <w:rFonts w:ascii="Candara" w:hAnsi="Candara" w:cs="RijksoverheidSansHeading-Bold"/>
          <w:sz w:val="24"/>
          <w:szCs w:val="26"/>
        </w:rPr>
        <w:fldChar w:fldCharType="end"/>
      </w:r>
      <w:bookmarkEnd w:id="0"/>
    </w:p>
    <w:p w14:paraId="3988A73E" w14:textId="42C10282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Functie: 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sdt>
        <w:sdtPr>
          <w:rPr>
            <w:rFonts w:ascii="Candara" w:hAnsi="Candara" w:cs="RijksoverheidSansHeading-Bold"/>
            <w:color w:val="8B658A" w:themeColor="background1"/>
            <w:sz w:val="24"/>
            <w:szCs w:val="26"/>
          </w:rPr>
          <w:id w:val="-12390029"/>
          <w:placeholder>
            <w:docPart w:val="958228BE69F84D70B3D318E927896E92"/>
          </w:placeholder>
        </w:sdtPr>
        <w:sdtEndPr/>
        <w:sdtContent>
          <w:r w:rsidRPr="00A77090">
            <w:rPr>
              <w:rFonts w:ascii="Candara" w:hAnsi="Candara" w:cs="RijksoverheidSansHeading-Bold"/>
              <w:color w:val="8B658A" w:themeColor="background1"/>
              <w:sz w:val="24"/>
              <w:szCs w:val="26"/>
            </w:rPr>
            <w:t xml:space="preserve"> </w:t>
          </w:r>
        </w:sdtContent>
      </w:sdt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A84D7AE" w14:textId="298BE1A3" w:rsidR="00BC0ED9" w:rsidRPr="00A77090" w:rsidRDefault="00B360D5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>
        <w:rPr>
          <w:rFonts w:ascii="Candara" w:hAnsi="Candara" w:cs="RijksoverheidSansHeading-Bold"/>
          <w:color w:val="8B658A" w:themeColor="background1"/>
          <w:sz w:val="24"/>
          <w:szCs w:val="26"/>
        </w:rPr>
        <w:t>Hoger onderwijs-</w:t>
      </w:r>
      <w:r w:rsidR="00BC0ED9"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of onderzoeksinstelling</w:t>
      </w:r>
      <w:r w:rsidR="00BC0ED9"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  <w:t xml:space="preserve">: </w:t>
      </w:r>
      <w:sdt>
        <w:sdtPr>
          <w:rPr>
            <w:rFonts w:ascii="Candara" w:hAnsi="Candara" w:cs="RijksoverheidSansHeading-Bold"/>
            <w:color w:val="8B658A" w:themeColor="background1"/>
            <w:sz w:val="24"/>
            <w:szCs w:val="26"/>
          </w:rPr>
          <w:id w:val="1539467751"/>
          <w:placeholder>
            <w:docPart w:val="958228BE69F84D70B3D318E927896E92"/>
          </w:placeholder>
        </w:sdtPr>
        <w:sdtEndPr/>
        <w:sdtContent>
          <w:r w:rsidR="00BC0ED9" w:rsidRPr="00A77090">
            <w:rPr>
              <w:rFonts w:ascii="Candara" w:hAnsi="Candara" w:cs="RijksoverheidSansHeading-Bold"/>
              <w:color w:val="8B658A" w:themeColor="background1"/>
              <w:sz w:val="24"/>
              <w:szCs w:val="26"/>
            </w:rPr>
            <w:t xml:space="preserve"> </w:t>
          </w:r>
        </w:sdtContent>
      </w:sdt>
      <w:r w:rsidR="00BC0ED9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 w:rsidR="00BC0ED9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="00BC0ED9">
        <w:rPr>
          <w:rFonts w:ascii="Candara" w:hAnsi="Candara" w:cs="RijksoverheidSansHeading-Bold"/>
          <w:sz w:val="24"/>
          <w:szCs w:val="26"/>
        </w:rPr>
      </w:r>
      <w:r w:rsidR="00BC0ED9">
        <w:rPr>
          <w:rFonts w:ascii="Candara" w:hAnsi="Candara" w:cs="RijksoverheidSansHeading-Bold"/>
          <w:sz w:val="24"/>
          <w:szCs w:val="26"/>
        </w:rPr>
        <w:fldChar w:fldCharType="separate"/>
      </w:r>
      <w:r w:rsidR="00BC0ED9"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 w:rsidR="00BC0ED9">
        <w:rPr>
          <w:rFonts w:ascii="Candara" w:hAnsi="Candara" w:cs="RijksoverheidSansHeading-Bold"/>
          <w:sz w:val="24"/>
          <w:szCs w:val="26"/>
        </w:rPr>
        <w:fldChar w:fldCharType="end"/>
      </w:r>
    </w:p>
    <w:p w14:paraId="6553061A" w14:textId="018A131E" w:rsidR="00BC0ED9" w:rsidRDefault="00BC0ED9" w:rsidP="00BC0ED9">
      <w:pP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>Correspondentieadres</w:t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  <w:t xml:space="preserve">: 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3D1DEFC2" w14:textId="290C09DE" w:rsidR="00BC0ED9" w:rsidRPr="00220584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>E-mail</w:t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083B6ED" w14:textId="4DE34451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Telefoon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180D6696" w14:textId="77777777" w:rsidR="00BC0ED9" w:rsidRPr="006A3B77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Cs w:val="24"/>
        </w:rPr>
      </w:pPr>
    </w:p>
    <w:p w14:paraId="55253CB7" w14:textId="77777777" w:rsidR="00BC0ED9" w:rsidRDefault="00BC0ED9" w:rsidP="00BC0ED9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</w:pPr>
      <w:r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  <w:t>Medeaanvrager(s)</w:t>
      </w:r>
    </w:p>
    <w:p w14:paraId="1097297A" w14:textId="58611C9D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Naam, titels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121EDD81" w14:textId="57E0BB6D" w:rsidR="00BC0ED9" w:rsidRDefault="00BC0ED9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Universiteit, hogeschool 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3E03B3D" w14:textId="77777777" w:rsidR="00B360D5" w:rsidRDefault="00B360D5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754A8959" w14:textId="249A05E0" w:rsidR="00BC0ED9" w:rsidRPr="00B360D5" w:rsidRDefault="00BC0ED9" w:rsidP="00B360D5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  <w:t>Werktitel van het onderzoek</w:t>
      </w:r>
    </w:p>
    <w:p w14:paraId="3B738C32" w14:textId="0E6C209D" w:rsidR="00B360D5" w:rsidRPr="00B360D5" w:rsidRDefault="00740806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B360D5" w:rsidRPr="00B360D5">
        <w:rPr>
          <w:rFonts w:ascii="Candara" w:hAnsi="Candara" w:cs="RijksoverheidSansHeading-Bold"/>
          <w:sz w:val="24"/>
          <w:szCs w:val="26"/>
        </w:rPr>
        <w:t xml:space="preserve"> </w:t>
      </w:r>
    </w:p>
    <w:p w14:paraId="333333DE" w14:textId="77777777" w:rsidR="00B360D5" w:rsidRPr="00B360D5" w:rsidRDefault="00B360D5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6AEE7C77" w14:textId="4ED74307" w:rsidR="00BC0ED9" w:rsidRPr="003A0C79" w:rsidRDefault="00BC0ED9" w:rsidP="00BC0ED9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3A0C79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Samenvatting</w:t>
      </w:r>
    </w:p>
    <w:p w14:paraId="00DEB610" w14:textId="34CDA673" w:rsidR="0032672B" w:rsidRDefault="00740806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3500 tekens)"/>
              <w:maxLength w:val="35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35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B360D5" w:rsidRPr="00B360D5">
        <w:rPr>
          <w:rFonts w:ascii="Candara" w:hAnsi="Candara" w:cs="RijksoverheidSansHeading-Bold"/>
          <w:sz w:val="24"/>
          <w:szCs w:val="26"/>
        </w:rPr>
        <w:t xml:space="preserve"> </w:t>
      </w:r>
    </w:p>
    <w:p w14:paraId="647BFDE6" w14:textId="77777777" w:rsidR="00BC0ED9" w:rsidRPr="00B360D5" w:rsidRDefault="00BC0ED9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2649857D" w14:textId="13556316" w:rsidR="00CC7AED" w:rsidRPr="00B360D5" w:rsidRDefault="00CC7AED" w:rsidP="00B360D5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Sleutelpublicaties onderzoeksgroep</w:t>
      </w:r>
    </w:p>
    <w:p w14:paraId="3533B278" w14:textId="24B52BB3" w:rsidR="00CC7AED" w:rsidRDefault="00BD5589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</w:pPr>
      <w:r w:rsidRPr="00BD5589"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  <w:t>M</w:t>
      </w:r>
      <w:r w:rsidR="00CC7AED" w:rsidRPr="00BD5589"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  <w:t>aximaal 5 referenties</w:t>
      </w:r>
    </w:p>
    <w:p w14:paraId="235D4D49" w14:textId="3F9DA402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8A301F"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3F39037E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10DD0312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65EF7568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42C95C1F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0B2D450D" w14:textId="77777777" w:rsidR="00740806" w:rsidRPr="007450E7" w:rsidRDefault="00740806" w:rsidP="007450E7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77DC7AF7" w14:textId="62B76E67" w:rsidR="00CC7AED" w:rsidRPr="008E1746" w:rsidRDefault="00CC7AED" w:rsidP="008E1746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8E1746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Begroting</w:t>
      </w:r>
    </w:p>
    <w:p w14:paraId="4007EA2A" w14:textId="344431F0" w:rsidR="00842007" w:rsidRDefault="00CC7AED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i/>
          <w:iCs/>
          <w:color w:val="8B658A" w:themeColor="background1"/>
        </w:rPr>
      </w:pPr>
      <w:r w:rsidRPr="00BD5589">
        <w:rPr>
          <w:rFonts w:ascii="Candara" w:hAnsi="Candara" w:cs="RijksoverheidSansHeading-Bold"/>
          <w:i/>
          <w:iCs/>
          <w:color w:val="8B658A" w:themeColor="background1"/>
        </w:rPr>
        <w:t>Wij vragen nu om een globale begroting, bij uitwerking wordt een specifiekere begroting gevraagd, deze mag maximaal 15% afwijken van de</w:t>
      </w:r>
      <w:r w:rsidR="00BE17EF">
        <w:rPr>
          <w:rFonts w:ascii="Candara" w:hAnsi="Candara" w:cs="RijksoverheidSansHeading-Bold"/>
          <w:i/>
          <w:iCs/>
          <w:color w:val="8B658A" w:themeColor="background1"/>
        </w:rPr>
        <w:t xml:space="preserve"> onderstaande</w:t>
      </w:r>
      <w:r w:rsidRPr="00BD5589">
        <w:rPr>
          <w:rFonts w:ascii="Candara" w:hAnsi="Candara" w:cs="RijksoverheidSansHeading-Bold"/>
          <w:i/>
          <w:iCs/>
          <w:color w:val="8B658A" w:themeColor="background1"/>
        </w:rPr>
        <w:t xml:space="preserve"> begroting.</w:t>
      </w:r>
    </w:p>
    <w:p w14:paraId="452E3669" w14:textId="77777777" w:rsidR="00B360D5" w:rsidRPr="00FB7423" w:rsidRDefault="00B360D5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i/>
          <w:iCs/>
          <w:color w:val="8B658A" w:themeColor="background1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695"/>
        <w:gridCol w:w="1843"/>
        <w:gridCol w:w="1846"/>
        <w:gridCol w:w="1996"/>
        <w:gridCol w:w="1682"/>
      </w:tblGrid>
      <w:tr w:rsidR="00FB7423" w:rsidRPr="00FB7423" w14:paraId="1E8330AC" w14:textId="77777777" w:rsidTr="00DA613A">
        <w:trPr>
          <w:trHeight w:hRule="exact" w:val="567"/>
        </w:trPr>
        <w:tc>
          <w:tcPr>
            <w:tcW w:w="1696" w:type="dxa"/>
            <w:shd w:val="clear" w:color="auto" w:fill="8B658A" w:themeFill="background1"/>
          </w:tcPr>
          <w:p w14:paraId="6FF129E3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</w:p>
        </w:tc>
        <w:tc>
          <w:tcPr>
            <w:tcW w:w="1843" w:type="dxa"/>
            <w:shd w:val="clear" w:color="auto" w:fill="8B658A" w:themeFill="background1"/>
          </w:tcPr>
          <w:p w14:paraId="11E0EAB8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VCVGZ</w:t>
            </w:r>
          </w:p>
        </w:tc>
        <w:tc>
          <w:tcPr>
            <w:tcW w:w="1846" w:type="dxa"/>
            <w:shd w:val="clear" w:color="auto" w:fill="8B658A" w:themeFill="background1"/>
          </w:tcPr>
          <w:p w14:paraId="5C289A91" w14:textId="57F10624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Eigen bijdrage</w:t>
            </w: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br/>
              <w:t>/in kind</w:t>
            </w:r>
          </w:p>
          <w:p w14:paraId="1824C9B1" w14:textId="3560B43F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</w:p>
        </w:tc>
        <w:tc>
          <w:tcPr>
            <w:tcW w:w="1996" w:type="dxa"/>
            <w:shd w:val="clear" w:color="auto" w:fill="8B658A" w:themeFill="background1"/>
          </w:tcPr>
          <w:p w14:paraId="7C99550E" w14:textId="632EDEC3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Co-financiering</w:t>
            </w:r>
          </w:p>
        </w:tc>
        <w:tc>
          <w:tcPr>
            <w:tcW w:w="1682" w:type="dxa"/>
            <w:shd w:val="clear" w:color="auto" w:fill="8B658A" w:themeFill="background1"/>
          </w:tcPr>
          <w:p w14:paraId="2160ED7A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Totaal</w:t>
            </w:r>
          </w:p>
        </w:tc>
      </w:tr>
      <w:tr w:rsidR="00FB7423" w:rsidRPr="00FB7423" w14:paraId="033D3F10" w14:textId="77777777" w:rsidTr="00DA613A">
        <w:trPr>
          <w:trHeight w:hRule="exact" w:val="397"/>
        </w:trPr>
        <w:tc>
          <w:tcPr>
            <w:tcW w:w="1696" w:type="dxa"/>
            <w:shd w:val="clear" w:color="auto" w:fill="8B658A" w:themeFill="background1"/>
          </w:tcPr>
          <w:p w14:paraId="29EEF7AC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Personeel</w:t>
            </w:r>
          </w:p>
        </w:tc>
        <w:tc>
          <w:tcPr>
            <w:tcW w:w="1843" w:type="dxa"/>
            <w:shd w:val="clear" w:color="auto" w:fill="E8DFE8" w:themeFill="accent1"/>
          </w:tcPr>
          <w:p w14:paraId="4FA05C5F" w14:textId="5134FDCF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39FC0F84" w14:textId="3CE8FCBF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996" w:type="dxa"/>
            <w:shd w:val="clear" w:color="auto" w:fill="E8DFE8" w:themeFill="accent1"/>
          </w:tcPr>
          <w:p w14:paraId="56048F03" w14:textId="375B195E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682" w:type="dxa"/>
            <w:shd w:val="clear" w:color="auto" w:fill="E8DFE8" w:themeFill="accent1"/>
          </w:tcPr>
          <w:p w14:paraId="07EF5284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</w:tr>
      <w:tr w:rsidR="00FB7423" w:rsidRPr="00FB7423" w14:paraId="2F5888F8" w14:textId="77777777" w:rsidTr="00DA613A">
        <w:trPr>
          <w:trHeight w:hRule="exact" w:val="397"/>
        </w:trPr>
        <w:tc>
          <w:tcPr>
            <w:tcW w:w="1696" w:type="dxa"/>
            <w:shd w:val="clear" w:color="auto" w:fill="8B658A" w:themeFill="background1"/>
          </w:tcPr>
          <w:p w14:paraId="5FA909A0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Materieel</w:t>
            </w:r>
          </w:p>
        </w:tc>
        <w:tc>
          <w:tcPr>
            <w:tcW w:w="1843" w:type="dxa"/>
            <w:shd w:val="clear" w:color="auto" w:fill="E8DFE8" w:themeFill="accent1"/>
          </w:tcPr>
          <w:p w14:paraId="72E31D89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79D37DF5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996" w:type="dxa"/>
            <w:shd w:val="clear" w:color="auto" w:fill="E8DFE8" w:themeFill="accent1"/>
          </w:tcPr>
          <w:p w14:paraId="0DF0FC85" w14:textId="6DD75B39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682" w:type="dxa"/>
            <w:shd w:val="clear" w:color="auto" w:fill="E8DFE8" w:themeFill="accent1"/>
          </w:tcPr>
          <w:p w14:paraId="71143595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</w:tr>
      <w:tr w:rsidR="00FB7423" w:rsidRPr="00FB7423" w14:paraId="14B403A8" w14:textId="77777777" w:rsidTr="00DA613A">
        <w:trPr>
          <w:trHeight w:hRule="exact" w:val="397"/>
        </w:trPr>
        <w:tc>
          <w:tcPr>
            <w:tcW w:w="1696" w:type="dxa"/>
            <w:shd w:val="clear" w:color="auto" w:fill="8B658A" w:themeFill="background1"/>
          </w:tcPr>
          <w:p w14:paraId="728B6509" w14:textId="49673FE4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 xml:space="preserve">Implementatie </w:t>
            </w:r>
          </w:p>
        </w:tc>
        <w:tc>
          <w:tcPr>
            <w:tcW w:w="1843" w:type="dxa"/>
            <w:shd w:val="clear" w:color="auto" w:fill="E8DFE8" w:themeFill="accent1"/>
          </w:tcPr>
          <w:p w14:paraId="68B00D64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0F26F2BC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996" w:type="dxa"/>
            <w:shd w:val="clear" w:color="auto" w:fill="E8DFE8" w:themeFill="accent1"/>
          </w:tcPr>
          <w:p w14:paraId="44FEB0BC" w14:textId="5CF71D2B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682" w:type="dxa"/>
            <w:shd w:val="clear" w:color="auto" w:fill="E8DFE8" w:themeFill="accent1"/>
          </w:tcPr>
          <w:p w14:paraId="79CEFC5A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</w:tr>
      <w:tr w:rsidR="00FB7423" w:rsidRPr="00FB7423" w14:paraId="6B9285B9" w14:textId="77777777" w:rsidTr="00DA613A">
        <w:trPr>
          <w:trHeight w:hRule="exact" w:val="397"/>
        </w:trPr>
        <w:tc>
          <w:tcPr>
            <w:tcW w:w="1696" w:type="dxa"/>
            <w:shd w:val="clear" w:color="auto" w:fill="8B658A" w:themeFill="background1"/>
          </w:tcPr>
          <w:p w14:paraId="58FCFA5A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Totaal</w:t>
            </w:r>
          </w:p>
        </w:tc>
        <w:tc>
          <w:tcPr>
            <w:tcW w:w="1843" w:type="dxa"/>
            <w:shd w:val="clear" w:color="auto" w:fill="E8DFE8" w:themeFill="accent1"/>
          </w:tcPr>
          <w:p w14:paraId="7C1D42FB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6E171E1B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996" w:type="dxa"/>
            <w:shd w:val="clear" w:color="auto" w:fill="E8DFE8" w:themeFill="accent1"/>
          </w:tcPr>
          <w:p w14:paraId="099F93CB" w14:textId="519C23D2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682" w:type="dxa"/>
            <w:shd w:val="clear" w:color="auto" w:fill="E8DFE8" w:themeFill="accent1"/>
          </w:tcPr>
          <w:p w14:paraId="49F588EB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</w:tr>
    </w:tbl>
    <w:p w14:paraId="6F20E8B0" w14:textId="77777777" w:rsidR="00CC7AED" w:rsidRPr="00BD5589" w:rsidRDefault="00CC7AED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4"/>
          <w:szCs w:val="24"/>
        </w:rPr>
      </w:pPr>
    </w:p>
    <w:p w14:paraId="40A3D20C" w14:textId="77777777" w:rsidR="00BC0ED9" w:rsidRPr="0005352E" w:rsidRDefault="00BC0ED9" w:rsidP="00BC0ED9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05352E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Doorlooptijd</w:t>
      </w:r>
    </w:p>
    <w:p w14:paraId="67BDE7CE" w14:textId="085C28BE" w:rsidR="00BC0ED9" w:rsidRPr="00A01F1F" w:rsidRDefault="00740806" w:rsidP="008D1C5C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color w:val="8B658A" w:themeColor="background1"/>
        </w:rPr>
      </w:pPr>
      <w:r>
        <w:rPr>
          <w:rFonts w:ascii="Candara" w:hAnsi="Candara" w:cs="RijksoverheidSansHeading-Bold"/>
        </w:rPr>
        <w:fldChar w:fldCharType="begin">
          <w:ffData>
            <w:name w:val="Text3"/>
            <w:enabled/>
            <w:calcOnExit w:val="0"/>
            <w:textInput>
              <w:default w:val="vul hier het aantal maanden in"/>
              <w:maxLength w:val="100"/>
            </w:textInput>
          </w:ffData>
        </w:fldChar>
      </w:r>
      <w:bookmarkStart w:id="1" w:name="Text3"/>
      <w:r>
        <w:rPr>
          <w:rFonts w:ascii="Candara" w:hAnsi="Candara" w:cs="RijksoverheidSansHeading-Bold"/>
        </w:rPr>
        <w:instrText xml:space="preserve"> FORMTEXT </w:instrText>
      </w:r>
      <w:r>
        <w:rPr>
          <w:rFonts w:ascii="Candara" w:hAnsi="Candara" w:cs="RijksoverheidSansHeading-Bold"/>
        </w:rPr>
      </w:r>
      <w:r>
        <w:rPr>
          <w:rFonts w:ascii="Candara" w:hAnsi="Candara" w:cs="RijksoverheidSansHeading-Bold"/>
        </w:rPr>
        <w:fldChar w:fldCharType="separate"/>
      </w:r>
      <w:r>
        <w:rPr>
          <w:rFonts w:ascii="Candara" w:hAnsi="Candara" w:cs="RijksoverheidSansHeading-Bold"/>
          <w:noProof/>
        </w:rPr>
        <w:t>vul hier het aantal maanden in</w:t>
      </w:r>
      <w:r>
        <w:rPr>
          <w:rFonts w:ascii="Candara" w:hAnsi="Candara" w:cs="RijksoverheidSansHeading-Bold"/>
        </w:rPr>
        <w:fldChar w:fldCharType="end"/>
      </w:r>
      <w:bookmarkEnd w:id="1"/>
    </w:p>
    <w:p w14:paraId="7B72B4AE" w14:textId="77777777" w:rsidR="00BC0ED9" w:rsidRDefault="00BC0ED9" w:rsidP="008D1C5C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</w:rPr>
      </w:pPr>
    </w:p>
    <w:p w14:paraId="7A8A7829" w14:textId="77777777" w:rsidR="00BC0ED9" w:rsidRDefault="00BC0ED9" w:rsidP="008D1C5C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</w:rPr>
      </w:pPr>
      <w:r w:rsidRPr="009B4FCB">
        <w:rPr>
          <w:rFonts w:ascii="Candara" w:hAnsi="Candara" w:cs="RijksoverheidSansHeading-Bold"/>
          <w:b/>
          <w:bCs/>
          <w:color w:val="8B658A" w:themeColor="background1"/>
        </w:rPr>
        <w:t>Let op:</w:t>
      </w:r>
    </w:p>
    <w:p w14:paraId="2D30ADF6" w14:textId="77777777" w:rsidR="00BC0ED9" w:rsidRDefault="00BC0ED9" w:rsidP="00BC0ED9">
      <w:pPr>
        <w:pStyle w:val="Lijstaline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Heading-Bold"/>
          <w:b/>
          <w:bCs/>
          <w:color w:val="8B658A" w:themeColor="background1"/>
        </w:rPr>
      </w:pPr>
      <w:r w:rsidRPr="003B6E57">
        <w:rPr>
          <w:rFonts w:ascii="Candara" w:hAnsi="Candara" w:cs="RijksoverheidSansHeading-Bold"/>
          <w:b/>
          <w:bCs/>
          <w:color w:val="8B658A" w:themeColor="background1"/>
        </w:rPr>
        <w:t xml:space="preserve">De doorlooptijd betreft de totale duur van uw onderzoek, inclusief analyse en eindrapportage.  </w:t>
      </w:r>
    </w:p>
    <w:p w14:paraId="47C3E126" w14:textId="5E54B095" w:rsidR="00474301" w:rsidRPr="00B360D5" w:rsidRDefault="00BC0ED9" w:rsidP="009D14F4">
      <w:pPr>
        <w:pStyle w:val="Lijstalinea"/>
        <w:numPr>
          <w:ilvl w:val="0"/>
          <w:numId w:val="14"/>
        </w:num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Heading-Bold"/>
          <w:b/>
          <w:bCs/>
          <w:color w:val="8B658A" w:themeColor="background1"/>
        </w:rPr>
      </w:pPr>
      <w:r>
        <w:rPr>
          <w:rFonts w:ascii="Candara" w:hAnsi="Candara" w:cs="RijksoverheidSansHeading-Bold"/>
          <w:b/>
          <w:bCs/>
          <w:color w:val="8B658A" w:themeColor="background1"/>
        </w:rPr>
        <w:t>I</w:t>
      </w:r>
      <w:r w:rsidRPr="003B6E57">
        <w:rPr>
          <w:rFonts w:ascii="Candara" w:hAnsi="Candara" w:cs="RijksoverheidSansHeading-Bold"/>
          <w:b/>
          <w:bCs/>
          <w:color w:val="8B658A" w:themeColor="background1"/>
        </w:rPr>
        <w:t xml:space="preserve">ndien uw aanvraag wordt goedgekeurd, dient uw onderzoek binnen zes maanden na toekenningsdatum te starten. </w:t>
      </w:r>
    </w:p>
    <w:sectPr w:rsidR="00474301" w:rsidRPr="00B360D5" w:rsidSect="00B21E8A">
      <w:headerReference w:type="default" r:id="rId13"/>
      <w:footerReference w:type="default" r:id="rId14"/>
      <w:headerReference w:type="first" r:id="rId15"/>
      <w:type w:val="continuous"/>
      <w:pgSz w:w="11906" w:h="16838"/>
      <w:pgMar w:top="1417" w:right="1417" w:bottom="1417" w:left="1417" w:header="426" w:footer="29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C8203" w14:textId="77777777" w:rsidR="003F7EA4" w:rsidRDefault="003F7EA4" w:rsidP="00B25909">
      <w:pPr>
        <w:spacing w:after="0" w:line="240" w:lineRule="auto"/>
      </w:pPr>
      <w:r>
        <w:separator/>
      </w:r>
    </w:p>
  </w:endnote>
  <w:endnote w:type="continuationSeparator" w:id="0">
    <w:p w14:paraId="29EF0AFC" w14:textId="77777777" w:rsidR="003F7EA4" w:rsidRDefault="003F7EA4" w:rsidP="00B25909">
      <w:pPr>
        <w:spacing w:after="0" w:line="240" w:lineRule="auto"/>
      </w:pPr>
      <w:r>
        <w:continuationSeparator/>
      </w:r>
    </w:p>
  </w:endnote>
  <w:endnote w:type="continuationNotice" w:id="1">
    <w:p w14:paraId="58B03ABF" w14:textId="77777777" w:rsidR="003F7EA4" w:rsidRDefault="003F7E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1" w:fontKey="{025FA918-0286-4CC3-AB18-90484AB2EB85}"/>
    <w:embedBold r:id="rId2" w:fontKey="{429AEB24-EFB9-411B-9555-8A7B47F914C8}"/>
    <w:embedItalic r:id="rId3" w:fontKey="{B80A6939-A73B-48DD-87F4-995073965DAA}"/>
    <w:embedBoldItalic r:id="rId4" w:fontKey="{3C3B17A7-2EEA-4732-9220-A3E57C639B8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DB2433E8-61B2-4F8A-ADEF-088D55A8F378}"/>
    <w:embedBold r:id="rId6" w:fontKey="{80A3601A-8E70-4B90-9D80-639AE1E220F3}"/>
    <w:embedItalic r:id="rId7" w:fontKey="{EB74EA49-727C-4314-9042-51C6171AB086}"/>
    <w:embedBoldItalic r:id="rId8" w:fontKey="{69EBE95F-0151-402F-A128-8C793D610596}"/>
  </w:font>
  <w:font w:name="RijksoverheidSansHeading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IrisUPC">
    <w:charset w:val="DE"/>
    <w:family w:val="swiss"/>
    <w:pitch w:val="variable"/>
    <w:sig w:usb0="81000003" w:usb1="00000000" w:usb2="00000000" w:usb3="00000000" w:csb0="00010001" w:csb1="00000000"/>
    <w:embedRegular r:id="rId9" w:fontKey="{EC832FBF-771B-4CD6-8986-A35957F79E3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10F93582-ABF5-4CCD-A1D5-6354469AB0F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58DB5" w14:textId="4D7ACEAE" w:rsidR="00BC6C05" w:rsidRDefault="00CC7AED" w:rsidP="00BC6C05">
    <w:pPr>
      <w:pStyle w:val="Voettekst"/>
      <w:jc w:val="right"/>
    </w:pPr>
    <w:r>
      <w:rPr>
        <w:color w:val="8B698A"/>
        <w:spacing w:val="20"/>
        <w:sz w:val="16"/>
        <w:szCs w:val="28"/>
      </w:rPr>
      <w:t>Pagina</w:t>
    </w:r>
    <w:r w:rsidR="00BC6C05" w:rsidRPr="00C33DAA">
      <w:rPr>
        <w:color w:val="8B698A"/>
        <w:spacing w:val="20"/>
        <w:sz w:val="16"/>
        <w:szCs w:val="28"/>
      </w:rPr>
      <w:t xml:space="preserve"> </w:t>
    </w:r>
    <w:r w:rsidR="00BE17EF" w:rsidRPr="00BE17EF">
      <w:rPr>
        <w:b/>
        <w:bCs/>
        <w:color w:val="8B698A"/>
        <w:spacing w:val="20"/>
        <w:sz w:val="16"/>
        <w:szCs w:val="28"/>
      </w:rPr>
      <w:fldChar w:fldCharType="begin"/>
    </w:r>
    <w:r w:rsidR="00BE17EF" w:rsidRPr="00BE17EF">
      <w:rPr>
        <w:b/>
        <w:bCs/>
        <w:color w:val="8B698A"/>
        <w:spacing w:val="20"/>
        <w:sz w:val="16"/>
        <w:szCs w:val="28"/>
      </w:rPr>
      <w:instrText>PAGE  \* Arabic  \* MERGEFORMAT</w:instrText>
    </w:r>
    <w:r w:rsidR="00BE17EF" w:rsidRPr="00BE17EF">
      <w:rPr>
        <w:b/>
        <w:bCs/>
        <w:color w:val="8B698A"/>
        <w:spacing w:val="20"/>
        <w:sz w:val="16"/>
        <w:szCs w:val="28"/>
      </w:rPr>
      <w:fldChar w:fldCharType="separate"/>
    </w:r>
    <w:r w:rsidR="00BE17EF" w:rsidRPr="00BE17EF">
      <w:rPr>
        <w:b/>
        <w:bCs/>
        <w:color w:val="8B698A"/>
        <w:spacing w:val="20"/>
        <w:sz w:val="16"/>
        <w:szCs w:val="28"/>
      </w:rPr>
      <w:t>1</w:t>
    </w:r>
    <w:r w:rsidR="00BE17EF" w:rsidRPr="00BE17EF">
      <w:rPr>
        <w:b/>
        <w:bCs/>
        <w:color w:val="8B698A"/>
        <w:spacing w:val="20"/>
        <w:sz w:val="16"/>
        <w:szCs w:val="28"/>
      </w:rPr>
      <w:fldChar w:fldCharType="end"/>
    </w:r>
    <w:r w:rsidR="00BE17EF" w:rsidRPr="00BE17EF">
      <w:rPr>
        <w:color w:val="8B698A"/>
        <w:spacing w:val="20"/>
        <w:sz w:val="16"/>
        <w:szCs w:val="2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3404B" w14:textId="77777777" w:rsidR="003F7EA4" w:rsidRDefault="003F7EA4" w:rsidP="00B25909">
      <w:pPr>
        <w:spacing w:after="0" w:line="240" w:lineRule="auto"/>
      </w:pPr>
      <w:r>
        <w:separator/>
      </w:r>
    </w:p>
  </w:footnote>
  <w:footnote w:type="continuationSeparator" w:id="0">
    <w:p w14:paraId="21FB2FDF" w14:textId="77777777" w:rsidR="003F7EA4" w:rsidRDefault="003F7EA4" w:rsidP="00B25909">
      <w:pPr>
        <w:spacing w:after="0" w:line="240" w:lineRule="auto"/>
      </w:pPr>
      <w:r>
        <w:continuationSeparator/>
      </w:r>
    </w:p>
  </w:footnote>
  <w:footnote w:type="continuationNotice" w:id="1">
    <w:p w14:paraId="082D6CD2" w14:textId="77777777" w:rsidR="003F7EA4" w:rsidRDefault="003F7E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29BFB" w14:textId="5184B259" w:rsidR="00446DA9" w:rsidRPr="00C33DAA" w:rsidRDefault="00446DA9" w:rsidP="00B60050">
    <w:pPr>
      <w:pStyle w:val="Koptekst"/>
      <w:rPr>
        <w:rFonts w:asciiTheme="minorHAnsi" w:hAnsiTheme="minorHAnsi" w:cs="IrisUPC"/>
        <w:b/>
        <w:color w:val="8B698A"/>
        <w:spacing w:val="20"/>
        <w:sz w:val="28"/>
        <w:szCs w:val="44"/>
      </w:rPr>
    </w:pPr>
    <w:r w:rsidRPr="00C33DAA">
      <w:rPr>
        <w:rFonts w:asciiTheme="minorHAnsi" w:eastAsia="Kozuka Gothic Pro B" w:hAnsiTheme="minorHAnsi" w:cs="IrisUPC"/>
        <w:b/>
        <w:color w:val="8B698A"/>
        <w:spacing w:val="20"/>
        <w:sz w:val="28"/>
        <w:szCs w:val="44"/>
      </w:rPr>
      <w:t>Stichting</w:t>
    </w:r>
    <w:r w:rsidRPr="00C33DAA">
      <w:rPr>
        <w:rFonts w:asciiTheme="minorHAnsi" w:hAnsiTheme="minorHAnsi" w:cs="IrisUPC"/>
        <w:b/>
        <w:color w:val="8B698A"/>
        <w:spacing w:val="20"/>
        <w:sz w:val="28"/>
        <w:szCs w:val="44"/>
      </w:rPr>
      <w:t xml:space="preserve"> tot steun VCVGZ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E3911" w14:textId="2FB5A6C2" w:rsidR="00BC6C05" w:rsidRPr="00C33DAA" w:rsidRDefault="00BC6C05" w:rsidP="00BC6C05">
    <w:pPr>
      <w:pStyle w:val="Koptekst"/>
      <w:rPr>
        <w:rFonts w:asciiTheme="minorHAnsi" w:hAnsiTheme="minorHAnsi" w:cs="IrisUPC"/>
        <w:b/>
        <w:color w:val="8B698A"/>
        <w:spacing w:val="20"/>
        <w:sz w:val="28"/>
        <w:szCs w:val="44"/>
      </w:rPr>
    </w:pPr>
    <w:r w:rsidRPr="00C33DAA">
      <w:rPr>
        <w:rFonts w:asciiTheme="minorHAnsi" w:eastAsia="Kozuka Gothic Pro B" w:hAnsiTheme="minorHAnsi" w:cs="IrisUPC"/>
        <w:b/>
        <w:color w:val="8B698A"/>
        <w:spacing w:val="20"/>
        <w:sz w:val="28"/>
        <w:szCs w:val="44"/>
      </w:rPr>
      <w:t>Stichting</w:t>
    </w:r>
    <w:r w:rsidRPr="00C33DAA">
      <w:rPr>
        <w:rFonts w:asciiTheme="minorHAnsi" w:hAnsiTheme="minorHAnsi" w:cs="IrisUPC"/>
        <w:b/>
        <w:color w:val="8B698A"/>
        <w:spacing w:val="20"/>
        <w:sz w:val="28"/>
        <w:szCs w:val="44"/>
      </w:rPr>
      <w:t xml:space="preserve"> tot steun VCVGZ</w:t>
    </w:r>
  </w:p>
  <w:p w14:paraId="07CFEDE9" w14:textId="4C351FA5" w:rsidR="00BC6C05" w:rsidRDefault="00BC6C05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5EFB"/>
    <w:multiLevelType w:val="hybridMultilevel"/>
    <w:tmpl w:val="3A88008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10B57"/>
    <w:multiLevelType w:val="multilevel"/>
    <w:tmpl w:val="7C8A1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934C45"/>
    <w:multiLevelType w:val="hybridMultilevel"/>
    <w:tmpl w:val="4A120FB0"/>
    <w:lvl w:ilvl="0" w:tplc="0413000F">
      <w:start w:val="1"/>
      <w:numFmt w:val="decimal"/>
      <w:lvlText w:val="%1."/>
      <w:lvlJc w:val="left"/>
      <w:pPr>
        <w:ind w:left="702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448D6"/>
    <w:multiLevelType w:val="multilevel"/>
    <w:tmpl w:val="00844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74341E"/>
    <w:multiLevelType w:val="hybridMultilevel"/>
    <w:tmpl w:val="2DC402FC"/>
    <w:lvl w:ilvl="0" w:tplc="5B7AD0EA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72220"/>
    <w:multiLevelType w:val="multilevel"/>
    <w:tmpl w:val="DDC69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1B6EC7"/>
    <w:multiLevelType w:val="hybridMultilevel"/>
    <w:tmpl w:val="12B4E5EE"/>
    <w:lvl w:ilvl="0" w:tplc="0413000F">
      <w:start w:val="1"/>
      <w:numFmt w:val="decimal"/>
      <w:lvlText w:val="%1."/>
      <w:lvlJc w:val="left"/>
      <w:pPr>
        <w:ind w:left="2204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F844D2"/>
    <w:multiLevelType w:val="multilevel"/>
    <w:tmpl w:val="E3363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0220BB"/>
    <w:multiLevelType w:val="multilevel"/>
    <w:tmpl w:val="9B7C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707C2"/>
    <w:multiLevelType w:val="hybridMultilevel"/>
    <w:tmpl w:val="336E7578"/>
    <w:lvl w:ilvl="0" w:tplc="5B7AD0EA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337783"/>
    <w:multiLevelType w:val="hybridMultilevel"/>
    <w:tmpl w:val="8FA098D4"/>
    <w:lvl w:ilvl="0" w:tplc="4B78D35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E2E62"/>
    <w:multiLevelType w:val="hybridMultilevel"/>
    <w:tmpl w:val="51F2451A"/>
    <w:lvl w:ilvl="0" w:tplc="98BCCD24">
      <w:start w:val="6"/>
      <w:numFmt w:val="bullet"/>
      <w:lvlText w:val="-"/>
      <w:lvlJc w:val="left"/>
      <w:pPr>
        <w:ind w:left="720" w:hanging="360"/>
      </w:pPr>
      <w:rPr>
        <w:rFonts w:ascii="Candara" w:eastAsia="Calibri" w:hAnsi="Candara" w:cs="RijksoverheidSansHeading-Bold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B45F08"/>
    <w:multiLevelType w:val="hybridMultilevel"/>
    <w:tmpl w:val="0D2A6ED6"/>
    <w:lvl w:ilvl="0" w:tplc="0D70FF8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A200E1"/>
    <w:multiLevelType w:val="multilevel"/>
    <w:tmpl w:val="A6189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1095089">
    <w:abstractNumId w:val="12"/>
  </w:num>
  <w:num w:numId="2" w16cid:durableId="217984048">
    <w:abstractNumId w:val="5"/>
  </w:num>
  <w:num w:numId="3" w16cid:durableId="1054695595">
    <w:abstractNumId w:val="13"/>
  </w:num>
  <w:num w:numId="4" w16cid:durableId="1562326683">
    <w:abstractNumId w:val="8"/>
  </w:num>
  <w:num w:numId="5" w16cid:durableId="758062046">
    <w:abstractNumId w:val="1"/>
  </w:num>
  <w:num w:numId="6" w16cid:durableId="456409856">
    <w:abstractNumId w:val="7"/>
  </w:num>
  <w:num w:numId="7" w16cid:durableId="2096320375">
    <w:abstractNumId w:val="3"/>
  </w:num>
  <w:num w:numId="8" w16cid:durableId="205989569">
    <w:abstractNumId w:val="0"/>
  </w:num>
  <w:num w:numId="9" w16cid:durableId="1830051903">
    <w:abstractNumId w:val="9"/>
  </w:num>
  <w:num w:numId="10" w16cid:durableId="1586303331">
    <w:abstractNumId w:val="10"/>
  </w:num>
  <w:num w:numId="11" w16cid:durableId="1034817403">
    <w:abstractNumId w:val="2"/>
  </w:num>
  <w:num w:numId="12" w16cid:durableId="304748905">
    <w:abstractNumId w:val="4"/>
  </w:num>
  <w:num w:numId="13" w16cid:durableId="2041124127">
    <w:abstractNumId w:val="6"/>
  </w:num>
  <w:num w:numId="14" w16cid:durableId="10393574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ocumentProtection w:edit="forms" w:enforcement="1" w:cryptProviderType="rsaAES" w:cryptAlgorithmClass="hash" w:cryptAlgorithmType="typeAny" w:cryptAlgorithmSid="14" w:cryptSpinCount="100000" w:hash="DKjgr4174IStw5Tfq6TWE7WSaLSeOnxwg710jI1wZ2LXApL1nj69x6GsasGYBPhCYx3K/KVTmUox4gTbx95Xbw==" w:salt="qh7fEJEtes7RCa+u55IEo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MLO0NDY1MzE1NLRQ0lEKTi0uzszPAykwqgUA2ag58iwAAAA="/>
  </w:docVars>
  <w:rsids>
    <w:rsidRoot w:val="000769CA"/>
    <w:rsid w:val="00011533"/>
    <w:rsid w:val="00013C8B"/>
    <w:rsid w:val="00063221"/>
    <w:rsid w:val="000769CA"/>
    <w:rsid w:val="000B5671"/>
    <w:rsid w:val="000C5422"/>
    <w:rsid w:val="001028CA"/>
    <w:rsid w:val="001324AD"/>
    <w:rsid w:val="0013638C"/>
    <w:rsid w:val="001616A7"/>
    <w:rsid w:val="001C6F16"/>
    <w:rsid w:val="001E3FAC"/>
    <w:rsid w:val="002411F8"/>
    <w:rsid w:val="00254F5E"/>
    <w:rsid w:val="00255C3E"/>
    <w:rsid w:val="00271D7E"/>
    <w:rsid w:val="002B6321"/>
    <w:rsid w:val="0032672B"/>
    <w:rsid w:val="0033564B"/>
    <w:rsid w:val="00397A56"/>
    <w:rsid w:val="003A0176"/>
    <w:rsid w:val="003F38DF"/>
    <w:rsid w:val="003F7EA4"/>
    <w:rsid w:val="004127E7"/>
    <w:rsid w:val="00422740"/>
    <w:rsid w:val="00436450"/>
    <w:rsid w:val="00436B47"/>
    <w:rsid w:val="00441527"/>
    <w:rsid w:val="00446DA9"/>
    <w:rsid w:val="00462317"/>
    <w:rsid w:val="00474301"/>
    <w:rsid w:val="00494A1D"/>
    <w:rsid w:val="004A37B3"/>
    <w:rsid w:val="004B2B00"/>
    <w:rsid w:val="004E20CB"/>
    <w:rsid w:val="004F5096"/>
    <w:rsid w:val="005035B3"/>
    <w:rsid w:val="00551140"/>
    <w:rsid w:val="00584709"/>
    <w:rsid w:val="00584F8F"/>
    <w:rsid w:val="00585DDF"/>
    <w:rsid w:val="005E28A3"/>
    <w:rsid w:val="006117D4"/>
    <w:rsid w:val="0063197A"/>
    <w:rsid w:val="006410A5"/>
    <w:rsid w:val="00650AC8"/>
    <w:rsid w:val="0065354D"/>
    <w:rsid w:val="00656E03"/>
    <w:rsid w:val="00673897"/>
    <w:rsid w:val="0069373E"/>
    <w:rsid w:val="006D7B36"/>
    <w:rsid w:val="00717E9B"/>
    <w:rsid w:val="00740806"/>
    <w:rsid w:val="007450E7"/>
    <w:rsid w:val="00752101"/>
    <w:rsid w:val="00766569"/>
    <w:rsid w:val="007A7651"/>
    <w:rsid w:val="007D1485"/>
    <w:rsid w:val="00830530"/>
    <w:rsid w:val="00842007"/>
    <w:rsid w:val="0084568C"/>
    <w:rsid w:val="008960D1"/>
    <w:rsid w:val="008A301F"/>
    <w:rsid w:val="008E1746"/>
    <w:rsid w:val="008E28FB"/>
    <w:rsid w:val="008F0FF0"/>
    <w:rsid w:val="0090217B"/>
    <w:rsid w:val="0092287C"/>
    <w:rsid w:val="009A4504"/>
    <w:rsid w:val="009D14F4"/>
    <w:rsid w:val="00A75967"/>
    <w:rsid w:val="00AB2EE6"/>
    <w:rsid w:val="00AD62CB"/>
    <w:rsid w:val="00AF6643"/>
    <w:rsid w:val="00B21E8A"/>
    <w:rsid w:val="00B25909"/>
    <w:rsid w:val="00B30201"/>
    <w:rsid w:val="00B360D5"/>
    <w:rsid w:val="00B57220"/>
    <w:rsid w:val="00B60050"/>
    <w:rsid w:val="00B86F45"/>
    <w:rsid w:val="00B97320"/>
    <w:rsid w:val="00BA10F5"/>
    <w:rsid w:val="00BB2A87"/>
    <w:rsid w:val="00BC0ED9"/>
    <w:rsid w:val="00BC6C05"/>
    <w:rsid w:val="00BD5589"/>
    <w:rsid w:val="00BE17EF"/>
    <w:rsid w:val="00BE2957"/>
    <w:rsid w:val="00C20979"/>
    <w:rsid w:val="00C33DAA"/>
    <w:rsid w:val="00C73021"/>
    <w:rsid w:val="00C80F51"/>
    <w:rsid w:val="00C84BF7"/>
    <w:rsid w:val="00CC7AED"/>
    <w:rsid w:val="00CD0B15"/>
    <w:rsid w:val="00CE16C6"/>
    <w:rsid w:val="00D13766"/>
    <w:rsid w:val="00D33AB7"/>
    <w:rsid w:val="00D4636E"/>
    <w:rsid w:val="00D61726"/>
    <w:rsid w:val="00D77DAD"/>
    <w:rsid w:val="00DA0735"/>
    <w:rsid w:val="00DA613A"/>
    <w:rsid w:val="00DC14BC"/>
    <w:rsid w:val="00DE0488"/>
    <w:rsid w:val="00E0124A"/>
    <w:rsid w:val="00E111BF"/>
    <w:rsid w:val="00E40D2E"/>
    <w:rsid w:val="00E4543C"/>
    <w:rsid w:val="00E5104C"/>
    <w:rsid w:val="00E879C7"/>
    <w:rsid w:val="00F00FF3"/>
    <w:rsid w:val="00FB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436037"/>
  <w15:docId w15:val="{32F81DED-577A-46B9-AD73-BD8BA9D01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A301F"/>
    <w:pPr>
      <w:spacing w:after="200" w:line="276" w:lineRule="auto"/>
    </w:pPr>
    <w:rPr>
      <w:sz w:val="22"/>
      <w:szCs w:val="22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character" w:styleId="Hyperlink">
    <w:name w:val="Hyperlink"/>
    <w:basedOn w:val="Standaardalinea-lettertype"/>
    <w:uiPriority w:val="99"/>
    <w:unhideWhenUsed/>
    <w:rsid w:val="000B5671"/>
    <w:rPr>
      <w:color w:val="BAA1BA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0B5671"/>
    <w:rPr>
      <w:color w:val="808080"/>
      <w:shd w:val="clear" w:color="auto" w:fill="E6E6E6"/>
    </w:rPr>
  </w:style>
  <w:style w:type="paragraph" w:styleId="Geenafstand">
    <w:name w:val="No Spacing"/>
    <w:uiPriority w:val="1"/>
    <w:qFormat/>
    <w:rsid w:val="000B567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Tekstvantijdelijkeaanduiding">
    <w:name w:val="Placeholder Text"/>
    <w:basedOn w:val="Standaardalinea-lettertype"/>
    <w:uiPriority w:val="99"/>
    <w:semiHidden/>
    <w:rsid w:val="00584F8F"/>
    <w:rPr>
      <w:color w:val="666666"/>
    </w:rPr>
  </w:style>
  <w:style w:type="table" w:styleId="Tabelraster">
    <w:name w:val="Table Grid"/>
    <w:basedOn w:val="Standaardtabel"/>
    <w:uiPriority w:val="39"/>
    <w:rsid w:val="00CC7AE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CC7AED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CC7AED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CC7AED"/>
    <w:rPr>
      <w:lang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CC7AED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CC7AED"/>
    <w:rPr>
      <w:b/>
      <w:bCs/>
      <w:lang w:eastAsia="en-US"/>
    </w:rPr>
  </w:style>
  <w:style w:type="paragraph" w:styleId="Lijstalinea">
    <w:name w:val="List Paragraph"/>
    <w:basedOn w:val="Standaard"/>
    <w:uiPriority w:val="34"/>
    <w:qFormat/>
    <w:rsid w:val="00BD5589"/>
    <w:pPr>
      <w:ind w:left="720"/>
      <w:contextualSpacing/>
    </w:pPr>
  </w:style>
  <w:style w:type="paragraph" w:styleId="Revisie">
    <w:name w:val="Revision"/>
    <w:hidden/>
    <w:uiPriority w:val="99"/>
    <w:semiHidden/>
    <w:rsid w:val="003A0176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8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stichtingtotsteunvcvgz.nl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ichtingtotsteunvcvgz.nl/Subsidie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58228BE69F84D70B3D318E927896E9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8C07862-8303-499D-BF60-C2D769A92990}"/>
      </w:docPartPr>
      <w:docPartBody>
        <w:p w:rsidR="00B155AE" w:rsidRDefault="00B155AE" w:rsidP="00B155AE">
          <w:pPr>
            <w:pStyle w:val="958228BE69F84D70B3D318E927896E92"/>
          </w:pPr>
          <w:r w:rsidRPr="00A06221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ijksoverheidSansHeading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IrisUPC"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55AE"/>
    <w:rsid w:val="00063221"/>
    <w:rsid w:val="00441527"/>
    <w:rsid w:val="004E20CB"/>
    <w:rsid w:val="0084568C"/>
    <w:rsid w:val="00B155AE"/>
    <w:rsid w:val="00B30201"/>
    <w:rsid w:val="00E0124A"/>
    <w:rsid w:val="00F4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nl-NL" w:eastAsia="nl-N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155AE"/>
    <w:rPr>
      <w:color w:val="666666"/>
    </w:rPr>
  </w:style>
  <w:style w:type="paragraph" w:customStyle="1" w:styleId="958228BE69F84D70B3D318E927896E92">
    <w:name w:val="958228BE69F84D70B3D318E927896E92"/>
    <w:rsid w:val="00B155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VCVGZ">
      <a:dk1>
        <a:srgbClr val="000000"/>
      </a:dk1>
      <a:lt1>
        <a:srgbClr val="8B658A"/>
      </a:lt1>
      <a:dk2>
        <a:srgbClr val="8B658A"/>
      </a:dk2>
      <a:lt2>
        <a:srgbClr val="BAA1BA"/>
      </a:lt2>
      <a:accent1>
        <a:srgbClr val="E8DFE8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BAA1BA"/>
      </a:hlink>
      <a:folHlink>
        <a:srgbClr val="BAA1BA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7ec5a0-8312-4168-bc7e-f7c13a620dc7" xsi:nil="true"/>
    <lcf76f155ced4ddcb4097134ff3c332f xmlns="89885c77-7fb8-4378-bb9c-3468036f44d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CD938AEF204645A3FFD2E1F40A862A" ma:contentTypeVersion="11" ma:contentTypeDescription="Create a new document." ma:contentTypeScope="" ma:versionID="cc94a9863c677fb68de7a529e3fd211a">
  <xsd:schema xmlns:xsd="http://www.w3.org/2001/XMLSchema" xmlns:xs="http://www.w3.org/2001/XMLSchema" xmlns:p="http://schemas.microsoft.com/office/2006/metadata/properties" xmlns:ns2="89885c77-7fb8-4378-bb9c-3468036f44de" xmlns:ns3="187ec5a0-8312-4168-bc7e-f7c13a620dc7" targetNamespace="http://schemas.microsoft.com/office/2006/metadata/properties" ma:root="true" ma:fieldsID="6bfee03040754af72f8801ebbe44dff8" ns2:_="" ns3:_="">
    <xsd:import namespace="89885c77-7fb8-4378-bb9c-3468036f44de"/>
    <xsd:import namespace="187ec5a0-8312-4168-bc7e-f7c13a620d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885c77-7fb8-4378-bb9c-3468036f44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e88bd8-c4f3-4234-82cb-635b91536d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ec5a0-8312-4168-bc7e-f7c13a620dc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aa1d0358-b631-4feb-8c81-c858057e7eb8}" ma:internalName="TaxCatchAll" ma:showField="CatchAllData" ma:web="187ec5a0-8312-4168-bc7e-f7c13a620d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BA4B85-021F-4D88-B0C9-F8D447EFE9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0785EF-5503-4CDE-A311-4662D3EC20AB}">
  <ds:schemaRefs>
    <ds:schemaRef ds:uri="http://schemas.microsoft.com/office/2006/metadata/properties"/>
    <ds:schemaRef ds:uri="http://schemas.microsoft.com/office/infopath/2007/PartnerControls"/>
    <ds:schemaRef ds:uri="187ec5a0-8312-4168-bc7e-f7c13a620dc7"/>
    <ds:schemaRef ds:uri="89885c77-7fb8-4378-bb9c-3468036f44de"/>
  </ds:schemaRefs>
</ds:datastoreItem>
</file>

<file path=customXml/itemProps3.xml><?xml version="1.0" encoding="utf-8"?>
<ds:datastoreItem xmlns:ds="http://schemas.openxmlformats.org/officeDocument/2006/customXml" ds:itemID="{8555C0CF-DA2A-410C-B9B7-835A04D123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98347A-B074-4B07-B970-532402A06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885c77-7fb8-4378-bb9c-3468036f44de"/>
    <ds:schemaRef ds:uri="187ec5a0-8312-4168-bc7e-f7c13a620d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nk Dibbets</dc:creator>
  <cp:lastModifiedBy>Karen Malta</cp:lastModifiedBy>
  <cp:revision>2</cp:revision>
  <cp:lastPrinted>2025-05-11T22:12:00Z</cp:lastPrinted>
  <dcterms:created xsi:type="dcterms:W3CDTF">2025-12-16T22:45:00Z</dcterms:created>
  <dcterms:modified xsi:type="dcterms:W3CDTF">2025-12-16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D938AEF204645A3FFD2E1F40A862A</vt:lpwstr>
  </property>
  <property fmtid="{D5CDD505-2E9C-101B-9397-08002B2CF9AE}" pid="3" name="Order">
    <vt:r8>2389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